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72901C" w14:textId="4B912AFF" w:rsidR="00B20CDD" w:rsidRPr="00FF46EC" w:rsidRDefault="00A07D6F" w:rsidP="00FF46EC">
      <w:pPr>
        <w:pStyle w:val="Resume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CF42DA" wp14:editId="02C964A5">
                <wp:simplePos x="0" y="0"/>
                <wp:positionH relativeFrom="column">
                  <wp:posOffset>4659519</wp:posOffset>
                </wp:positionH>
                <wp:positionV relativeFrom="paragraph">
                  <wp:posOffset>373601</wp:posOffset>
                </wp:positionV>
                <wp:extent cx="1216025" cy="1550035"/>
                <wp:effectExtent l="0" t="0" r="0" b="381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025" cy="15500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9530D6" w14:textId="5C28679D" w:rsidR="002B542E" w:rsidRDefault="002B542E" w:rsidP="00F6704B">
                            <w:pPr>
                              <w:pStyle w:val="CaptionText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D20C07" wp14:editId="06A088F3">
                                  <wp:extent cx="978010" cy="122870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Morse, Hannah (2022).jp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8219" t="14611" r="687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6831" cy="123978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6A1457" w14:textId="3F5AFC7E" w:rsidR="00E345F8" w:rsidRPr="00F6704B" w:rsidRDefault="00E345F8" w:rsidP="00F6704B">
                            <w:pPr>
                              <w:pStyle w:val="CaptionText"/>
                              <w:jc w:val="center"/>
                            </w:pPr>
                            <w:r>
                              <w:t>Hanna Mo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CF42D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66.9pt;margin-top:29.4pt;width:95.75pt;height:122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" filled="f" stroked="f" strokeweight=".5pt">
                <v:textbox>
                  <w:txbxContent>
                    <w:p w14:paraId="209530D6" w14:textId="5C28679D" w:rsidR="002B542E" w:rsidRDefault="002B542E" w:rsidP="00F6704B">
                      <w:pPr>
                        <w:pStyle w:val="CaptionText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D20C07" wp14:editId="06A088F3">
                            <wp:extent cx="978010" cy="122870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Morse, Hannah (2022).jpg"/>
                                    <pic:cNvPicPr/>
                                  </pic:nvPicPr>
                                  <pic:blipFill rotWithShape="1"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8219" t="14611" r="687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86831" cy="123978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6A1457" w14:textId="3F5AFC7E" w:rsidR="00E345F8" w:rsidRPr="00F6704B" w:rsidRDefault="00E345F8" w:rsidP="00F6704B">
                      <w:pPr>
                        <w:pStyle w:val="CaptionText"/>
                        <w:jc w:val="center"/>
                      </w:pPr>
                      <w:r>
                        <w:t>Hanna Mor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67434">
        <w:t>Hannah</w:t>
      </w:r>
      <w:r w:rsidR="001332F9">
        <w:t xml:space="preserve"> E.</w:t>
      </w:r>
      <w:r w:rsidR="00367434">
        <w:t xml:space="preserve"> Morse</w:t>
      </w:r>
    </w:p>
    <w:p w14:paraId="410F48D4" w14:textId="51209968" w:rsidR="00233433" w:rsidRPr="00321C70" w:rsidRDefault="00934091" w:rsidP="001369FF">
      <w:pPr>
        <w:pStyle w:val="ResumeHeading2"/>
      </w:pPr>
      <w:r>
        <w:t>Education</w:t>
      </w:r>
    </w:p>
    <w:p w14:paraId="0269D1E0" w14:textId="6494B40E" w:rsidR="00367434" w:rsidRDefault="00367434" w:rsidP="00E345F8">
      <w:pPr>
        <w:spacing w:after="0"/>
        <w:ind w:left="270" w:hanging="270"/>
      </w:pPr>
      <w:r>
        <w:t>BA – Environmental Studies, University of California</w:t>
      </w:r>
      <w:r w:rsidR="001332F9">
        <w:t>,</w:t>
      </w:r>
      <w:r>
        <w:t xml:space="preserve"> Santa Barbara</w:t>
      </w:r>
      <w:r w:rsidR="001332F9">
        <w:t>, 2020</w:t>
      </w:r>
    </w:p>
    <w:p w14:paraId="30A51E39" w14:textId="406C2C12" w:rsidR="00367434" w:rsidRDefault="00367434" w:rsidP="00E345F8">
      <w:pPr>
        <w:spacing w:after="0"/>
        <w:ind w:left="270" w:hanging="270"/>
      </w:pPr>
      <w:r>
        <w:t>BA – Economics, University of California</w:t>
      </w:r>
      <w:r w:rsidR="001332F9">
        <w:t>,</w:t>
      </w:r>
      <w:r>
        <w:t xml:space="preserve"> Santa Barbara</w:t>
      </w:r>
      <w:r w:rsidR="001332F9">
        <w:t>, 2019</w:t>
      </w:r>
    </w:p>
    <w:p w14:paraId="4862F92D" w14:textId="26CAE561" w:rsidR="00BD2D8C" w:rsidRPr="00BD2D8C" w:rsidDel="00F11F64" w:rsidRDefault="00BD2D8C" w:rsidP="00BD2D8C">
      <w:pPr>
        <w:rPr>
          <w:del w:id="0" w:author="Rabano, Rebecca" w:date="2024-03-22T10:55:00Z" w16du:dateUtc="2024-03-22T17:55:00Z"/>
        </w:rPr>
      </w:pPr>
    </w:p>
    <w:p w14:paraId="49852BC1" w14:textId="29FF8B56" w:rsidR="00233433" w:rsidRPr="00233433" w:rsidRDefault="00233433" w:rsidP="001369FF">
      <w:pPr>
        <w:pStyle w:val="ResumeHeading2"/>
      </w:pPr>
      <w:r w:rsidRPr="00233433">
        <w:t>Professional Experience</w:t>
      </w:r>
    </w:p>
    <w:p w14:paraId="52CE5D60" w14:textId="00A57F31" w:rsidR="00E345F8" w:rsidRDefault="003E0FDF" w:rsidP="003E0FDF">
      <w:r>
        <w:t xml:space="preserve">As a Technical Associate, </w:t>
      </w:r>
      <w:r w:rsidR="00E345F8">
        <w:t xml:space="preserve">Ms. </w:t>
      </w:r>
      <w:r>
        <w:t>Morse is responsible for providing environmental assessment, monitoring, sampling, inspection, research, data management, and design support services for SCS’s private and municipal clients.</w:t>
      </w:r>
      <w:r w:rsidR="003A3470">
        <w:t xml:space="preserve"> </w:t>
      </w:r>
      <w:r w:rsidR="00C502E4">
        <w:t>Her</w:t>
      </w:r>
      <w:r w:rsidR="003A3470">
        <w:t xml:space="preserve"> responsibilities </w:t>
      </w:r>
      <w:r w:rsidR="00C502E4">
        <w:t>include</w:t>
      </w:r>
      <w:r w:rsidR="003A3470">
        <w:t xml:space="preserve"> air quality permitting and compliance; greenhouse gas </w:t>
      </w:r>
      <w:r w:rsidR="00C502E4">
        <w:t xml:space="preserve">(GHG) </w:t>
      </w:r>
      <w:r w:rsidR="003A3470">
        <w:t>emissions compliance; general regulatory compliance; and various permitting for solid waste an</w:t>
      </w:r>
      <w:r w:rsidR="00E345F8">
        <w:t>d industrial facility projects.</w:t>
      </w:r>
    </w:p>
    <w:p w14:paraId="4A5FE808" w14:textId="45363959" w:rsidR="00B75559" w:rsidRDefault="00C502E4" w:rsidP="00B75559">
      <w:r>
        <w:t>Ms. Morse</w:t>
      </w:r>
      <w:r w:rsidR="00DC01C5">
        <w:t xml:space="preserve"> records</w:t>
      </w:r>
      <w:r w:rsidR="00B75559">
        <w:t xml:space="preserve"> data during </w:t>
      </w:r>
      <w:del w:id="1" w:author="Rabano, Rebecca" w:date="2024-03-22T10:59:00Z" w16du:dateUtc="2024-03-22T17:59:00Z">
        <w:r w:rsidR="00B75559" w:rsidDel="00F11F64">
          <w:delText>field work</w:delText>
        </w:r>
      </w:del>
      <w:ins w:id="2" w:author="Rabano, Rebecca" w:date="2024-03-22T10:59:00Z" w16du:dateUtc="2024-03-22T17:59:00Z">
        <w:r w:rsidR="00F11F64">
          <w:t>fieldwork</w:t>
        </w:r>
      </w:ins>
      <w:r w:rsidR="00B75559">
        <w:t xml:space="preserve">, </w:t>
      </w:r>
      <w:r w:rsidR="00DC01C5">
        <w:t>including</w:t>
      </w:r>
      <w:r w:rsidR="00B75559">
        <w:t xml:space="preserve"> soil characteristics, groundwater or surface water data, meteorological conditions, compliance information, </w:t>
      </w:r>
      <w:r>
        <w:t xml:space="preserve">and </w:t>
      </w:r>
      <w:r w:rsidR="00B75559">
        <w:t>was</w:t>
      </w:r>
      <w:r w:rsidR="00DC01C5">
        <w:t>te characterization data</w:t>
      </w:r>
      <w:r>
        <w:t>.</w:t>
      </w:r>
      <w:r w:rsidR="00B75559">
        <w:t xml:space="preserve"> </w:t>
      </w:r>
      <w:r>
        <w:t xml:space="preserve">She </w:t>
      </w:r>
      <w:r w:rsidR="00FF394F">
        <w:t xml:space="preserve">provides </w:t>
      </w:r>
      <w:r w:rsidR="00B75559">
        <w:t xml:space="preserve">summaries of visual observations through photographic and written field logs </w:t>
      </w:r>
      <w:del w:id="3" w:author="Rabano, Rebecca" w:date="2024-03-22T10:59:00Z" w16du:dateUtc="2024-03-22T17:59:00Z">
        <w:r w:rsidR="00B75559" w:rsidDel="00F11F64">
          <w:delText>in accordance with</w:delText>
        </w:r>
      </w:del>
      <w:ins w:id="4" w:author="Rabano, Rebecca" w:date="2024-03-22T10:59:00Z" w16du:dateUtc="2024-03-22T17:59:00Z">
        <w:r w:rsidR="00F11F64">
          <w:t>per</w:t>
        </w:r>
      </w:ins>
      <w:r w:rsidR="00B75559">
        <w:t xml:space="preserve"> standard operating procedures.</w:t>
      </w:r>
      <w:r w:rsidR="00DC01C5">
        <w:t xml:space="preserve"> </w:t>
      </w:r>
      <w:r>
        <w:t>She</w:t>
      </w:r>
      <w:r w:rsidR="00FF394F">
        <w:t xml:space="preserve"> </w:t>
      </w:r>
      <w:r w:rsidR="00DC01C5">
        <w:t>c</w:t>
      </w:r>
      <w:r w:rsidR="00B75559">
        <w:t>ollect</w:t>
      </w:r>
      <w:r w:rsidR="00DC01C5">
        <w:t>s</w:t>
      </w:r>
      <w:r w:rsidR="00B75559">
        <w:t xml:space="preserve"> samples from hazardous and non-hazardous sites, including soil, air, surface water, groundwat</w:t>
      </w:r>
      <w:r w:rsidR="00DC01C5">
        <w:t>er, waste, and landfill gas.</w:t>
      </w:r>
    </w:p>
    <w:p w14:paraId="4EEEE896" w14:textId="3FE3310E" w:rsidR="00B75559" w:rsidRDefault="00C94B04" w:rsidP="003E0FDF">
      <w:r>
        <w:t>Ms. Morse</w:t>
      </w:r>
      <w:r w:rsidR="00DC01C5">
        <w:t xml:space="preserve"> supports </w:t>
      </w:r>
      <w:del w:id="5" w:author="Rabano, Rebecca" w:date="2024-03-22T10:59:00Z" w16du:dateUtc="2024-03-22T17:59:00Z">
        <w:r w:rsidR="00DC01C5" w:rsidDel="00F11F64">
          <w:delText>Tasks Managers</w:delText>
        </w:r>
      </w:del>
      <w:ins w:id="6" w:author="Rabano, Rebecca" w:date="2024-03-22T10:59:00Z" w16du:dateUtc="2024-03-22T17:59:00Z">
        <w:r w:rsidR="00F11F64">
          <w:t>task managers</w:t>
        </w:r>
      </w:ins>
      <w:r w:rsidR="00DC01C5">
        <w:t xml:space="preserve"> </w:t>
      </w:r>
      <w:r w:rsidR="00B75559">
        <w:t xml:space="preserve">in overseeing drilling activities involving probe and well installation, borehole logging, </w:t>
      </w:r>
      <w:r w:rsidR="00C502E4">
        <w:t xml:space="preserve">and </w:t>
      </w:r>
      <w:r w:rsidR="00B75559">
        <w:t>well development, constru</w:t>
      </w:r>
      <w:r w:rsidR="00DC01C5">
        <w:t>ction, monitoring, and sampling</w:t>
      </w:r>
      <w:r w:rsidR="00C502E4">
        <w:t xml:space="preserve">. She </w:t>
      </w:r>
      <w:r w:rsidR="00DC01C5">
        <w:t>c</w:t>
      </w:r>
      <w:r w:rsidR="00B75559">
        <w:t>omplete</w:t>
      </w:r>
      <w:r w:rsidR="00DC01C5">
        <w:t>s</w:t>
      </w:r>
      <w:r w:rsidR="00B75559">
        <w:t xml:space="preserve"> quality control reviews on work products (reports, design plans, calculations, </w:t>
      </w:r>
      <w:r w:rsidR="00DC01C5">
        <w:t xml:space="preserve">data, etc.) </w:t>
      </w:r>
      <w:del w:id="7" w:author="Rabano, Rebecca" w:date="2024-03-22T10:59:00Z" w16du:dateUtc="2024-03-22T17:59:00Z">
        <w:r w:rsidR="00DC01C5" w:rsidDel="00F11F64">
          <w:delText>prior to</w:delText>
        </w:r>
      </w:del>
      <w:ins w:id="8" w:author="Rabano, Rebecca" w:date="2024-03-22T10:59:00Z" w16du:dateUtc="2024-03-22T17:59:00Z">
        <w:r w:rsidR="00F11F64">
          <w:t>before</w:t>
        </w:r>
      </w:ins>
      <w:r w:rsidR="00DC01C5">
        <w:t xml:space="preserve"> </w:t>
      </w:r>
      <w:r w:rsidR="00C502E4">
        <w:t xml:space="preserve">their </w:t>
      </w:r>
      <w:r w:rsidR="00DC01C5">
        <w:t>submission</w:t>
      </w:r>
      <w:r w:rsidR="00C502E4">
        <w:t>,</w:t>
      </w:r>
      <w:r w:rsidR="00DC01C5">
        <w:t xml:space="preserve"> and coordinates</w:t>
      </w:r>
      <w:r w:rsidR="00B75559">
        <w:t xml:space="preserve"> with contractors, subcontractors, and clients as directed.</w:t>
      </w:r>
      <w:r w:rsidR="00FF394F">
        <w:t xml:space="preserve"> She is fluent in</w:t>
      </w:r>
      <w:r w:rsidR="00DC01C5">
        <w:t xml:space="preserve"> English, German, and Spanish.</w:t>
      </w:r>
    </w:p>
    <w:p w14:paraId="3E5DA459" w14:textId="504A1873" w:rsidR="00FF394F" w:rsidRPr="00FF394F" w:rsidRDefault="00C502E4" w:rsidP="00FF394F">
      <w:pPr>
        <w:rPr>
          <w:rFonts w:cs="Calibri"/>
          <w:szCs w:val="22"/>
        </w:rPr>
      </w:pPr>
      <w:r>
        <w:rPr>
          <w:rFonts w:cs="Calibri"/>
          <w:szCs w:val="22"/>
        </w:rPr>
        <w:t>Her</w:t>
      </w:r>
      <w:r w:rsidR="00FF394F" w:rsidRPr="00FF394F">
        <w:rPr>
          <w:rFonts w:cs="Calibri"/>
          <w:szCs w:val="22"/>
        </w:rPr>
        <w:t xml:space="preserve"> notable project experience is summarized below.</w:t>
      </w:r>
    </w:p>
    <w:p w14:paraId="610F40D2" w14:textId="5A209EBB" w:rsidR="00AB2843" w:rsidRPr="00880A5C" w:rsidRDefault="00895ABB" w:rsidP="002336FC">
      <w:pPr>
        <w:pStyle w:val="ResumeHeading3"/>
      </w:pPr>
      <w:r>
        <w:t>LCFS Fuel Pathway and Verification Services Project Experience</w:t>
      </w:r>
    </w:p>
    <w:p w14:paraId="10526D02" w14:textId="57776E57" w:rsidR="00F11F64" w:rsidRDefault="00F11F64" w:rsidP="00F11F64">
      <w:pPr>
        <w:spacing w:before="120" w:after="120"/>
        <w:rPr>
          <w:ins w:id="9" w:author="Rabano, Rebecca" w:date="2024-03-22T10:57:00Z" w16du:dateUtc="2024-03-22T17:57:00Z"/>
          <w:rStyle w:val="Emphasis"/>
          <w:rFonts w:ascii="Franklin Gothic Book" w:hAnsi="Franklin Gothic Book"/>
        </w:rPr>
      </w:pPr>
      <w:ins w:id="10" w:author="Rabano, Rebecca" w:date="2024-03-22T10:57:00Z" w16du:dateUtc="2024-03-22T17:57:00Z">
        <w:r>
          <w:rPr>
            <w:rStyle w:val="Emphasis"/>
          </w:rPr>
          <w:t xml:space="preserve">County of Santa Cruz, Landfill Gas Collection System Monitoring, Maintenance and Regulatory Compliance Engineering and Consulting Services, Santa Cruz, CA. </w:t>
        </w:r>
        <w:r w:rsidRPr="00F11F64">
          <w:rPr>
            <w:rStyle w:val="Emphasis"/>
            <w:rFonts w:ascii="Franklin Gothic Book" w:hAnsi="Franklin Gothic Book"/>
            <w:rPrChange w:id="11" w:author="Rabano, Rebecca" w:date="2024-03-22T10:57:00Z" w16du:dateUtc="2024-03-22T17:57:00Z">
              <w:rPr>
                <w:rStyle w:val="Emphasis"/>
                <w:rFonts w:ascii="Franklin Gothic Book" w:hAnsi="Franklin Gothic Book"/>
                <w:highlight w:val="yellow"/>
              </w:rPr>
            </w:rPrChange>
          </w:rPr>
          <w:t>As</w:t>
        </w:r>
      </w:ins>
      <w:ins w:id="12" w:author="Rabano, Rebecca" w:date="2024-03-22T10:58:00Z" w16du:dateUtc="2024-03-22T17:58:00Z">
        <w:r>
          <w:rPr>
            <w:rStyle w:val="Emphasis"/>
            <w:rFonts w:ascii="Franklin Gothic Book" w:hAnsi="Franklin Gothic Book"/>
          </w:rPr>
          <w:t xml:space="preserve"> an </w:t>
        </w:r>
      </w:ins>
      <w:ins w:id="13" w:author="Rabano, Rebecca" w:date="2024-03-22T10:57:00Z" w16du:dateUtc="2024-03-22T17:57:00Z">
        <w:r w:rsidRPr="00F11F64">
          <w:rPr>
            <w:rStyle w:val="Emphasis"/>
            <w:rFonts w:ascii="Franklin Gothic Book" w:hAnsi="Franklin Gothic Book"/>
          </w:rPr>
          <w:t xml:space="preserve">Air Quality </w:t>
        </w:r>
        <w:r>
          <w:rPr>
            <w:rStyle w:val="Emphasis"/>
            <w:rFonts w:ascii="Franklin Gothic Book" w:hAnsi="Franklin Gothic Book"/>
          </w:rPr>
          <w:t>a</w:t>
        </w:r>
        <w:r w:rsidRPr="00F11F64">
          <w:rPr>
            <w:rStyle w:val="Emphasis"/>
            <w:rFonts w:ascii="Franklin Gothic Book" w:hAnsi="Franklin Gothic Book"/>
          </w:rPr>
          <w:t>nd Greenhouse Gas Specialist</w:t>
        </w:r>
        <w:r w:rsidRPr="00F11F64">
          <w:rPr>
            <w:rStyle w:val="Emphasis"/>
            <w:rFonts w:ascii="Franklin Gothic Book" w:hAnsi="Franklin Gothic Book"/>
            <w:rPrChange w:id="14" w:author="Rabano, Rebecca" w:date="2024-03-22T10:57:00Z" w16du:dateUtc="2024-03-22T17:57:00Z">
              <w:rPr>
                <w:rStyle w:val="Emphasis"/>
                <w:rFonts w:ascii="Franklin Gothic Book" w:hAnsi="Franklin Gothic Book"/>
                <w:highlight w:val="yellow"/>
              </w:rPr>
            </w:rPrChange>
          </w:rPr>
          <w:t>, Hannah was responsible for</w:t>
        </w:r>
        <w:r w:rsidRPr="00F11F64">
          <w:rPr>
            <w:rStyle w:val="Emphasis"/>
            <w:rFonts w:ascii="Franklin Gothic Book" w:hAnsi="Franklin Gothic Book"/>
          </w:rPr>
          <w:t xml:space="preserve"> reviewing flare operational data, monitoring compliance with permit conditions, and completing semi-annual and annual Title V reports. </w:t>
        </w:r>
      </w:ins>
      <w:ins w:id="15" w:author="Rabano, Rebecca" w:date="2024-03-22T11:00:00Z" w16du:dateUtc="2024-03-22T18:00:00Z">
        <w:r>
          <w:rPr>
            <w:rStyle w:val="Emphasis"/>
            <w:rFonts w:ascii="Franklin Gothic Book" w:hAnsi="Franklin Gothic Book"/>
          </w:rPr>
          <w:t>She</w:t>
        </w:r>
      </w:ins>
      <w:ins w:id="16" w:author="Rabano, Rebecca" w:date="2024-03-22T10:57:00Z" w16du:dateUtc="2024-03-22T17:57:00Z">
        <w:r>
          <w:rPr>
            <w:rStyle w:val="Emphasis"/>
            <w:rFonts w:ascii="Franklin Gothic Book" w:hAnsi="Franklin Gothic Book"/>
          </w:rPr>
          <w:t xml:space="preserve"> compiles data tables logging runtime, flow, methane</w:t>
        </w:r>
      </w:ins>
      <w:ins w:id="17" w:author="Rabano, Rebecca" w:date="2024-03-22T10:58:00Z" w16du:dateUtc="2024-03-22T17:58:00Z">
        <w:r>
          <w:rPr>
            <w:rStyle w:val="Emphasis"/>
            <w:rFonts w:ascii="Franklin Gothic Book" w:hAnsi="Franklin Gothic Book"/>
          </w:rPr>
          <w:t>,</w:t>
        </w:r>
      </w:ins>
      <w:ins w:id="18" w:author="Rabano, Rebecca" w:date="2024-03-22T10:57:00Z" w16du:dateUtc="2024-03-22T17:57:00Z">
        <w:r>
          <w:rPr>
            <w:rStyle w:val="Emphasis"/>
            <w:rFonts w:ascii="Franklin Gothic Book" w:hAnsi="Franklin Gothic Book"/>
          </w:rPr>
          <w:t xml:space="preserve"> and more </w:t>
        </w:r>
      </w:ins>
      <w:ins w:id="19" w:author="Rabano, Rebecca" w:date="2024-03-22T10:58:00Z" w16du:dateUtc="2024-03-22T17:58:00Z">
        <w:r>
          <w:rPr>
            <w:rStyle w:val="Emphasis"/>
            <w:rFonts w:ascii="Franklin Gothic Book" w:hAnsi="Franklin Gothic Book"/>
          </w:rPr>
          <w:t>monthly</w:t>
        </w:r>
      </w:ins>
      <w:ins w:id="20" w:author="Rabano, Rebecca" w:date="2024-03-22T10:57:00Z" w16du:dateUtc="2024-03-22T17:57:00Z">
        <w:r>
          <w:rPr>
            <w:rStyle w:val="Emphasis"/>
            <w:rFonts w:ascii="Franklin Gothic Book" w:hAnsi="Franklin Gothic Book"/>
          </w:rPr>
          <w:t xml:space="preserve"> for both flares at Buena Vista. The data analysis conducted by Hannah is utilized in </w:t>
        </w:r>
      </w:ins>
      <w:ins w:id="21" w:author="Rabano, Rebecca" w:date="2024-03-22T11:00:00Z" w16du:dateUtc="2024-03-22T18:00:00Z">
        <w:r>
          <w:rPr>
            <w:rStyle w:val="Emphasis"/>
            <w:rFonts w:ascii="Franklin Gothic Book" w:hAnsi="Franklin Gothic Book"/>
          </w:rPr>
          <w:t xml:space="preserve">the </w:t>
        </w:r>
      </w:ins>
      <w:ins w:id="22" w:author="Rabano, Rebecca" w:date="2024-03-22T10:57:00Z" w16du:dateUtc="2024-03-22T17:57:00Z">
        <w:r>
          <w:rPr>
            <w:rStyle w:val="Emphasis"/>
            <w:rFonts w:ascii="Franklin Gothic Book" w:hAnsi="Franklin Gothic Book"/>
          </w:rPr>
          <w:t xml:space="preserve">annual Landfill Methane Rule (LMR) and Greenhouse Gas reporting. </w:t>
        </w:r>
      </w:ins>
    </w:p>
    <w:p w14:paraId="452C8FE9" w14:textId="5F021FFA" w:rsidR="00F11F64" w:rsidRPr="00D81157" w:rsidRDefault="00F11F64" w:rsidP="00F11F64">
      <w:pPr>
        <w:spacing w:before="120" w:after="120"/>
        <w:rPr>
          <w:ins w:id="23" w:author="Rabano, Rebecca" w:date="2024-03-22T10:57:00Z" w16du:dateUtc="2024-03-22T17:57:00Z"/>
          <w:rStyle w:val="Emphasis"/>
          <w:rFonts w:ascii="Franklin Gothic Book" w:hAnsi="Franklin Gothic Book"/>
        </w:rPr>
      </w:pPr>
      <w:ins w:id="24" w:author="Rabano, Rebecca" w:date="2024-03-22T10:57:00Z" w16du:dateUtc="2024-03-22T17:57:00Z">
        <w:r>
          <w:rPr>
            <w:rStyle w:val="Emphasis"/>
          </w:rPr>
          <w:t xml:space="preserve">Forward Landfill, Landfill Gas Collection System Monitoring, Maintenance and Regulatory Compliance Engineering and Consulting Services, Manteca, CA. </w:t>
        </w:r>
      </w:ins>
      <w:ins w:id="25" w:author="Rabano, Rebecca" w:date="2024-03-22T10:58:00Z" w16du:dateUtc="2024-03-22T17:58:00Z">
        <w:r w:rsidRPr="00884624">
          <w:rPr>
            <w:rStyle w:val="Emphasis"/>
            <w:rFonts w:ascii="Franklin Gothic Book" w:hAnsi="Franklin Gothic Book"/>
          </w:rPr>
          <w:t>As</w:t>
        </w:r>
        <w:r>
          <w:rPr>
            <w:rStyle w:val="Emphasis"/>
            <w:rFonts w:ascii="Franklin Gothic Book" w:hAnsi="Franklin Gothic Book"/>
          </w:rPr>
          <w:t xml:space="preserve"> an </w:t>
        </w:r>
        <w:r w:rsidRPr="00F11F64">
          <w:rPr>
            <w:rStyle w:val="Emphasis"/>
            <w:rFonts w:ascii="Franklin Gothic Book" w:hAnsi="Franklin Gothic Book"/>
          </w:rPr>
          <w:t xml:space="preserve">Air Quality </w:t>
        </w:r>
        <w:r>
          <w:rPr>
            <w:rStyle w:val="Emphasis"/>
            <w:rFonts w:ascii="Franklin Gothic Book" w:hAnsi="Franklin Gothic Book"/>
          </w:rPr>
          <w:t>a</w:t>
        </w:r>
        <w:r w:rsidRPr="00F11F64">
          <w:rPr>
            <w:rStyle w:val="Emphasis"/>
            <w:rFonts w:ascii="Franklin Gothic Book" w:hAnsi="Franklin Gothic Book"/>
          </w:rPr>
          <w:t>nd Greenhouse Gas Specialist</w:t>
        </w:r>
        <w:r w:rsidRPr="00884624">
          <w:rPr>
            <w:rStyle w:val="Emphasis"/>
            <w:rFonts w:ascii="Franklin Gothic Book" w:hAnsi="Franklin Gothic Book"/>
          </w:rPr>
          <w:t xml:space="preserve">, </w:t>
        </w:r>
      </w:ins>
      <w:ins w:id="26" w:author="Rabano, Rebecca" w:date="2024-03-22T10:57:00Z" w16du:dateUtc="2024-03-22T17:57:00Z">
        <w:r w:rsidRPr="00F11F64">
          <w:rPr>
            <w:rStyle w:val="Emphasis"/>
            <w:rFonts w:ascii="Franklin Gothic Book" w:hAnsi="Franklin Gothic Book"/>
            <w:rPrChange w:id="27" w:author="Rabano, Rebecca" w:date="2024-03-22T10:57:00Z" w16du:dateUtc="2024-03-22T17:57:00Z">
              <w:rPr>
                <w:rStyle w:val="Emphasis"/>
                <w:rFonts w:ascii="Franklin Gothic Book" w:hAnsi="Franklin Gothic Book"/>
                <w:highlight w:val="yellow"/>
              </w:rPr>
            </w:rPrChange>
          </w:rPr>
          <w:t xml:space="preserve">Hannah </w:t>
        </w:r>
        <w:r w:rsidRPr="00F11F64">
          <w:rPr>
            <w:rStyle w:val="Emphasis"/>
            <w:rFonts w:ascii="Franklin Gothic Book" w:hAnsi="Franklin Gothic Book"/>
          </w:rPr>
          <w:t xml:space="preserve">completes all required reporting including annual and semi-annual Title V Reports, LMR </w:t>
        </w:r>
      </w:ins>
      <w:ins w:id="28" w:author="Rabano, Rebecca" w:date="2024-03-22T10:58:00Z" w16du:dateUtc="2024-03-22T17:58:00Z">
        <w:r>
          <w:rPr>
            <w:rStyle w:val="Emphasis"/>
            <w:rFonts w:ascii="Franklin Gothic Book" w:hAnsi="Franklin Gothic Book"/>
          </w:rPr>
          <w:t>reports</w:t>
        </w:r>
      </w:ins>
      <w:ins w:id="29" w:author="Rabano, Rebecca" w:date="2024-03-22T10:57:00Z" w16du:dateUtc="2024-03-22T17:57:00Z">
        <w:r w:rsidRPr="00F11F64">
          <w:rPr>
            <w:rStyle w:val="Emphasis"/>
            <w:rFonts w:ascii="Franklin Gothic Book" w:hAnsi="Franklin Gothic Book"/>
          </w:rPr>
          <w:t>, and GHG reports. Hannah provides non-routine su</w:t>
        </w:r>
        <w:r>
          <w:rPr>
            <w:rStyle w:val="Emphasis"/>
            <w:rFonts w:ascii="Franklin Gothic Book" w:hAnsi="Franklin Gothic Book"/>
          </w:rPr>
          <w:t>pport it items such as permitting, violation responses, district data requests</w:t>
        </w:r>
      </w:ins>
      <w:ins w:id="30" w:author="Rabano, Rebecca" w:date="2024-03-22T10:58:00Z" w16du:dateUtc="2024-03-22T17:58:00Z">
        <w:r>
          <w:rPr>
            <w:rStyle w:val="Emphasis"/>
            <w:rFonts w:ascii="Franklin Gothic Book" w:hAnsi="Franklin Gothic Book"/>
          </w:rPr>
          <w:t>,</w:t>
        </w:r>
      </w:ins>
      <w:ins w:id="31" w:author="Rabano, Rebecca" w:date="2024-03-22T10:57:00Z" w16du:dateUtc="2024-03-22T17:57:00Z">
        <w:r>
          <w:rPr>
            <w:rStyle w:val="Emphasis"/>
            <w:rFonts w:ascii="Franklin Gothic Book" w:hAnsi="Franklin Gothic Book"/>
          </w:rPr>
          <w:t xml:space="preserve"> and more. Hannah monitors the</w:t>
        </w:r>
      </w:ins>
      <w:ins w:id="32" w:author="Rabano, Rebecca" w:date="2024-03-22T10:59:00Z" w16du:dateUtc="2024-03-22T17:59:00Z">
        <w:r>
          <w:rPr>
            <w:rStyle w:val="Emphasis"/>
            <w:rFonts w:ascii="Franklin Gothic Book" w:hAnsi="Franklin Gothic Book"/>
          </w:rPr>
          <w:t xml:space="preserve"> </w:t>
        </w:r>
      </w:ins>
      <w:ins w:id="33" w:author="Rabano, Rebecca" w:date="2024-03-22T10:58:00Z" w16du:dateUtc="2024-03-22T17:58:00Z">
        <w:r>
          <w:rPr>
            <w:rStyle w:val="Emphasis"/>
            <w:rFonts w:ascii="Franklin Gothic Book" w:hAnsi="Franklin Gothic Book"/>
          </w:rPr>
          <w:t>GCC</w:t>
        </w:r>
      </w:ins>
      <w:ins w:id="34" w:author="Rabano, Rebecca" w:date="2024-03-22T10:59:00Z" w16du:dateUtc="2024-03-22T17:59:00Z">
        <w:r>
          <w:rPr>
            <w:rStyle w:val="Emphasis"/>
            <w:rFonts w:ascii="Franklin Gothic Book" w:hAnsi="Franklin Gothic Book"/>
          </w:rPr>
          <w:t>S</w:t>
        </w:r>
      </w:ins>
      <w:ins w:id="35" w:author="Rabano, Rebecca" w:date="2024-03-22T10:57:00Z" w16du:dateUtc="2024-03-22T17:57:00Z">
        <w:r>
          <w:rPr>
            <w:rStyle w:val="Emphasis"/>
            <w:rFonts w:ascii="Franklin Gothic Book" w:hAnsi="Franklin Gothic Book"/>
          </w:rPr>
          <w:t xml:space="preserve"> to create startup, shutdown, and malfunction logs, and document compliance with permit conditions.</w:t>
        </w:r>
      </w:ins>
    </w:p>
    <w:p w14:paraId="73CB812A" w14:textId="102CC491" w:rsidR="00AB2843" w:rsidRPr="00880A5C" w:rsidRDefault="00AB2843" w:rsidP="00AB2843">
      <w:r w:rsidRPr="00C94B04">
        <w:rPr>
          <w:rStyle w:val="Emphasis"/>
        </w:rPr>
        <w:t>Phillips 66, Verification of GHG Emissions Data Report, Wilmington, CA</w:t>
      </w:r>
      <w:r w:rsidR="00C94B04">
        <w:rPr>
          <w:rStyle w:val="Emphasis"/>
        </w:rPr>
        <w:t>.</w:t>
      </w:r>
      <w:r w:rsidRPr="00880A5C">
        <w:rPr>
          <w:rStyle w:val="Emphasis"/>
        </w:rPr>
        <w:t xml:space="preserve"> </w:t>
      </w:r>
      <w:r w:rsidRPr="00880A5C">
        <w:t>In the role of Verifier</w:t>
      </w:r>
      <w:r w:rsidR="001E0079">
        <w:t>-</w:t>
      </w:r>
      <w:r w:rsidRPr="00880A5C">
        <w:t>in</w:t>
      </w:r>
      <w:r w:rsidR="001E0079">
        <w:t>-</w:t>
      </w:r>
      <w:r w:rsidRPr="00880A5C">
        <w:t>Training, Hannah verified client data by examining shipment receipts, inventory, meter calibrations, and feed analysis to confirm</w:t>
      </w:r>
      <w:r w:rsidR="001E0079">
        <w:t xml:space="preserve"> that</w:t>
      </w:r>
      <w:r w:rsidRPr="00880A5C">
        <w:t xml:space="preserve"> the pathway calculator was accurately completed. She noted discrepancies between her findings and the client’s submitted pathway</w:t>
      </w:r>
      <w:del w:id="36" w:author="Rabano, Rebecca" w:date="2024-03-22T11:00:00Z" w16du:dateUtc="2024-03-22T18:00:00Z">
        <w:r w:rsidRPr="00880A5C" w:rsidDel="00F11F64">
          <w:delText>,</w:delText>
        </w:r>
      </w:del>
      <w:r w:rsidR="001200AB">
        <w:t xml:space="preserve"> and</w:t>
      </w:r>
      <w:r w:rsidRPr="00880A5C">
        <w:t xml:space="preserve"> calculated the percent </w:t>
      </w:r>
      <w:r w:rsidRPr="00880A5C">
        <w:lastRenderedPageBreak/>
        <w:t xml:space="preserve">variation in the data to substantiate </w:t>
      </w:r>
      <w:r w:rsidR="001200AB">
        <w:t xml:space="preserve">that </w:t>
      </w:r>
      <w:r w:rsidRPr="00880A5C">
        <w:t xml:space="preserve">the difference was negligible. </w:t>
      </w:r>
      <w:r w:rsidR="00880A5C" w:rsidRPr="00880A5C">
        <w:t xml:space="preserve">For this project, </w:t>
      </w:r>
      <w:r w:rsidR="001200AB">
        <w:t>she</w:t>
      </w:r>
      <w:r w:rsidR="001200AB" w:rsidRPr="00880A5C">
        <w:t xml:space="preserve"> </w:t>
      </w:r>
      <w:r w:rsidR="00880A5C" w:rsidRPr="00880A5C">
        <w:t>s</w:t>
      </w:r>
      <w:r w:rsidRPr="00880A5C">
        <w:t>ubmitted her conclusions to her supervisor for inclusion in the validation report.</w:t>
      </w:r>
    </w:p>
    <w:p w14:paraId="0D40D2BC" w14:textId="0E5A549D" w:rsidR="00AB2843" w:rsidRDefault="00AB2843" w:rsidP="00AB2843">
      <w:pPr>
        <w:rPr>
          <w:highlight w:val="yellow"/>
        </w:rPr>
      </w:pPr>
      <w:r w:rsidRPr="00C94B04">
        <w:rPr>
          <w:rStyle w:val="Emphasis"/>
        </w:rPr>
        <w:t>ACT</w:t>
      </w:r>
      <w:r w:rsidR="00880A5C" w:rsidRPr="00C94B04">
        <w:rPr>
          <w:rStyle w:val="Emphasis"/>
        </w:rPr>
        <w:t xml:space="preserve"> Commodities, </w:t>
      </w:r>
      <w:r w:rsidR="001200AB">
        <w:rPr>
          <w:rStyle w:val="Emphasis"/>
        </w:rPr>
        <w:t>Low-Carbon Fuel Standards (</w:t>
      </w:r>
      <w:r w:rsidR="00880A5C" w:rsidRPr="00C94B04">
        <w:rPr>
          <w:rStyle w:val="Emphasis"/>
        </w:rPr>
        <w:t>LCFS</w:t>
      </w:r>
      <w:r w:rsidR="001200AB">
        <w:rPr>
          <w:rStyle w:val="Emphasis"/>
        </w:rPr>
        <w:t>)</w:t>
      </w:r>
      <w:r w:rsidR="00880A5C" w:rsidRPr="00C94B04">
        <w:rPr>
          <w:rStyle w:val="Emphasis"/>
        </w:rPr>
        <w:t xml:space="preserve"> Pathway Validation, New York, NY</w:t>
      </w:r>
      <w:r w:rsidR="00C94B04">
        <w:rPr>
          <w:rStyle w:val="Emphasis"/>
        </w:rPr>
        <w:t>.</w:t>
      </w:r>
      <w:r w:rsidR="00880A5C">
        <w:t xml:space="preserve"> As Verifier</w:t>
      </w:r>
      <w:r w:rsidR="001200AB">
        <w:t>-</w:t>
      </w:r>
      <w:r w:rsidR="00880A5C">
        <w:t>in</w:t>
      </w:r>
      <w:r w:rsidR="001200AB">
        <w:t>-</w:t>
      </w:r>
      <w:r w:rsidR="00880A5C">
        <w:t>Training</w:t>
      </w:r>
      <w:r w:rsidR="001200AB">
        <w:t>, Ms. Morse</w:t>
      </w:r>
      <w:r>
        <w:t xml:space="preserve"> assisted in compiling relevant i</w:t>
      </w:r>
      <w:r w:rsidR="00880A5C">
        <w:t xml:space="preserve">nformation into a </w:t>
      </w:r>
      <w:r w:rsidR="001200AB">
        <w:t>sampling plan</w:t>
      </w:r>
      <w:r w:rsidR="00880A5C">
        <w:t>. She v</w:t>
      </w:r>
      <w:r>
        <w:t>erified client data in</w:t>
      </w:r>
      <w:r w:rsidR="001200AB">
        <w:t xml:space="preserve"> the</w:t>
      </w:r>
      <w:r>
        <w:t xml:space="preserve"> Pathway Validation Calculator by examining electricity bills, meter calibrations, </w:t>
      </w:r>
      <w:r w:rsidR="001200AB">
        <w:t>Liquefied Natural Gas (</w:t>
      </w:r>
      <w:r>
        <w:t>LNG</w:t>
      </w:r>
      <w:r w:rsidR="001200AB">
        <w:t>)</w:t>
      </w:r>
      <w:r>
        <w:t xml:space="preserve"> production, and injection receipts. </w:t>
      </w:r>
      <w:r w:rsidR="001200AB">
        <w:t xml:space="preserve">She </w:t>
      </w:r>
      <w:r w:rsidR="00880A5C">
        <w:t>note</w:t>
      </w:r>
      <w:r w:rsidR="001200AB">
        <w:t>d</w:t>
      </w:r>
      <w:r>
        <w:t xml:space="preserve"> discrepancies between her findings and the client</w:t>
      </w:r>
      <w:r w:rsidR="00880A5C">
        <w:t>’</w:t>
      </w:r>
      <w:r>
        <w:t>s submitted pathway</w:t>
      </w:r>
      <w:del w:id="37" w:author="Rabano, Rebecca" w:date="2024-03-22T11:01:00Z" w16du:dateUtc="2024-03-22T18:01:00Z">
        <w:r w:rsidDel="00F11F64">
          <w:delText>,</w:delText>
        </w:r>
      </w:del>
      <w:r w:rsidR="001200AB">
        <w:t xml:space="preserve"> and</w:t>
      </w:r>
      <w:r>
        <w:t xml:space="preserve"> communicated with </w:t>
      </w:r>
      <w:r w:rsidR="00880A5C">
        <w:t xml:space="preserve">the </w:t>
      </w:r>
      <w:r>
        <w:t xml:space="preserve">client to understand and resolve divergences between calculator inputs and reported data. After confirming </w:t>
      </w:r>
      <w:r w:rsidR="001200AB">
        <w:t xml:space="preserve">that </w:t>
      </w:r>
      <w:r>
        <w:t xml:space="preserve">the pathway calculator included all appropriate data and information, </w:t>
      </w:r>
      <w:r w:rsidR="001200AB">
        <w:t xml:space="preserve">she provided </w:t>
      </w:r>
      <w:r>
        <w:t xml:space="preserve">support in the completion and </w:t>
      </w:r>
      <w:del w:id="38" w:author="Rabano, Rebecca" w:date="2024-03-22T11:01:00Z" w16du:dateUtc="2024-03-22T18:01:00Z">
        <w:r w:rsidDel="00F11F64">
          <w:delText xml:space="preserve">submittal </w:delText>
        </w:r>
      </w:del>
      <w:ins w:id="39" w:author="Rabano, Rebecca" w:date="2024-03-22T11:01:00Z" w16du:dateUtc="2024-03-22T18:01:00Z">
        <w:r w:rsidR="00F11F64">
          <w:t>submission</w:t>
        </w:r>
        <w:r w:rsidR="00F11F64">
          <w:t xml:space="preserve"> </w:t>
        </w:r>
      </w:ins>
      <w:r>
        <w:t>of the validation report</w:t>
      </w:r>
      <w:r w:rsidR="001200AB">
        <w:t>,</w:t>
      </w:r>
      <w:r>
        <w:t xml:space="preserve"> which included data analysis, validation findings, and conformance evaluation.</w:t>
      </w:r>
    </w:p>
    <w:sectPr w:rsidR="00AB2843" w:rsidSect="008F1415">
      <w:headerReference w:type="default" r:id="rId10"/>
      <w:footerReference w:type="default" r:id="rId11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82BE8A" w14:textId="77777777" w:rsidR="00901526" w:rsidRDefault="00901526" w:rsidP="00233433">
      <w:r>
        <w:separator/>
      </w:r>
    </w:p>
    <w:p w14:paraId="35D4A3A1" w14:textId="77777777" w:rsidR="00901526" w:rsidRDefault="00901526" w:rsidP="00233433"/>
  </w:endnote>
  <w:endnote w:type="continuationSeparator" w:id="0">
    <w:p w14:paraId="4F8530FE" w14:textId="77777777" w:rsidR="00901526" w:rsidRDefault="00901526" w:rsidP="00233433">
      <w:r>
        <w:continuationSeparator/>
      </w:r>
    </w:p>
    <w:p w14:paraId="43B55D56" w14:textId="77777777" w:rsidR="00901526" w:rsidRDefault="00901526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 Bold">
    <w:panose1 w:val="02020803070505020304"/>
    <w:charset w:val="00"/>
    <w:family w:val="roman"/>
    <w:notTrueType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8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C8B83F" w14:textId="77777777"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934091">
      <w:t>Morse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14:paraId="0050EAD5" w14:textId="13707742"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2448EC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3E890" w14:textId="77777777" w:rsidR="00901526" w:rsidRDefault="00901526" w:rsidP="00233433">
      <w:r>
        <w:separator/>
      </w:r>
    </w:p>
    <w:p w14:paraId="3C6DA764" w14:textId="77777777" w:rsidR="00901526" w:rsidRDefault="00901526" w:rsidP="00233433"/>
  </w:footnote>
  <w:footnote w:type="continuationSeparator" w:id="0">
    <w:p w14:paraId="155CE00A" w14:textId="77777777" w:rsidR="00901526" w:rsidRDefault="00901526" w:rsidP="00233433">
      <w:r>
        <w:continuationSeparator/>
      </w:r>
    </w:p>
    <w:p w14:paraId="270B8A6B" w14:textId="77777777" w:rsidR="00901526" w:rsidRDefault="00901526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367FF1" w14:textId="77777777"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75D0905A" wp14:editId="5D3ECC72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DD355B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D362614" wp14:editId="315F9FFD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3003198"/>
    <w:multiLevelType w:val="hybridMultilevel"/>
    <w:tmpl w:val="C0DE8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9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1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A239BA"/>
    <w:multiLevelType w:val="hybridMultilevel"/>
    <w:tmpl w:val="918AD792"/>
    <w:lvl w:ilvl="0" w:tplc="B30EB34A">
      <w:numFmt w:val="bullet"/>
      <w:lvlText w:val="•"/>
      <w:lvlJc w:val="left"/>
      <w:pPr>
        <w:ind w:left="1080" w:hanging="720"/>
      </w:pPr>
      <w:rPr>
        <w:rFonts w:ascii="Franklin Gothic Book" w:eastAsia="Times New Roman" w:hAnsi="Franklin Gothic Book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40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7042586">
    <w:abstractNumId w:val="26"/>
  </w:num>
  <w:num w:numId="2" w16cid:durableId="1542865190">
    <w:abstractNumId w:val="18"/>
  </w:num>
  <w:num w:numId="3" w16cid:durableId="947931237">
    <w:abstractNumId w:val="28"/>
  </w:num>
  <w:num w:numId="4" w16cid:durableId="1314869006">
    <w:abstractNumId w:val="7"/>
  </w:num>
  <w:num w:numId="5" w16cid:durableId="1964730599">
    <w:abstractNumId w:val="6"/>
  </w:num>
  <w:num w:numId="6" w16cid:durableId="774057396">
    <w:abstractNumId w:val="5"/>
  </w:num>
  <w:num w:numId="7" w16cid:durableId="141124660">
    <w:abstractNumId w:val="4"/>
  </w:num>
  <w:num w:numId="8" w16cid:durableId="2044671730">
    <w:abstractNumId w:val="3"/>
  </w:num>
  <w:num w:numId="9" w16cid:durableId="1331374254">
    <w:abstractNumId w:val="2"/>
  </w:num>
  <w:num w:numId="10" w16cid:durableId="1045983276">
    <w:abstractNumId w:val="1"/>
  </w:num>
  <w:num w:numId="11" w16cid:durableId="1016155744">
    <w:abstractNumId w:val="0"/>
  </w:num>
  <w:num w:numId="12" w16cid:durableId="1132678534">
    <w:abstractNumId w:val="39"/>
  </w:num>
  <w:num w:numId="13" w16cid:durableId="1707483254">
    <w:abstractNumId w:val="12"/>
  </w:num>
  <w:num w:numId="14" w16cid:durableId="464352197">
    <w:abstractNumId w:val="31"/>
  </w:num>
  <w:num w:numId="15" w16cid:durableId="1773166243">
    <w:abstractNumId w:val="38"/>
  </w:num>
  <w:num w:numId="16" w16cid:durableId="1544632573">
    <w:abstractNumId w:val="17"/>
  </w:num>
  <w:num w:numId="17" w16cid:durableId="393508887">
    <w:abstractNumId w:val="24"/>
  </w:num>
  <w:num w:numId="18" w16cid:durableId="996150218">
    <w:abstractNumId w:val="11"/>
  </w:num>
  <w:num w:numId="19" w16cid:durableId="1250698460">
    <w:abstractNumId w:val="8"/>
  </w:num>
  <w:num w:numId="20" w16cid:durableId="859465123">
    <w:abstractNumId w:val="14"/>
  </w:num>
  <w:num w:numId="21" w16cid:durableId="851990540">
    <w:abstractNumId w:val="13"/>
  </w:num>
  <w:num w:numId="22" w16cid:durableId="52823106">
    <w:abstractNumId w:val="33"/>
  </w:num>
  <w:num w:numId="23" w16cid:durableId="208029573">
    <w:abstractNumId w:val="33"/>
    <w:lvlOverride w:ilvl="0">
      <w:startOverride w:val="1"/>
    </w:lvlOverride>
  </w:num>
  <w:num w:numId="24" w16cid:durableId="1611280893">
    <w:abstractNumId w:val="34"/>
  </w:num>
  <w:num w:numId="25" w16cid:durableId="2085443321">
    <w:abstractNumId w:val="16"/>
  </w:num>
  <w:num w:numId="26" w16cid:durableId="743914186">
    <w:abstractNumId w:val="20"/>
  </w:num>
  <w:num w:numId="27" w16cid:durableId="1017731730">
    <w:abstractNumId w:val="37"/>
  </w:num>
  <w:num w:numId="28" w16cid:durableId="748891500">
    <w:abstractNumId w:val="27"/>
  </w:num>
  <w:num w:numId="29" w16cid:durableId="2006203815">
    <w:abstractNumId w:val="19"/>
  </w:num>
  <w:num w:numId="30" w16cid:durableId="1118988931">
    <w:abstractNumId w:val="10"/>
  </w:num>
  <w:num w:numId="31" w16cid:durableId="513227805">
    <w:abstractNumId w:val="22"/>
  </w:num>
  <w:num w:numId="32" w16cid:durableId="2128962740">
    <w:abstractNumId w:val="23"/>
  </w:num>
  <w:num w:numId="33" w16cid:durableId="347560050">
    <w:abstractNumId w:val="36"/>
  </w:num>
  <w:num w:numId="34" w16cid:durableId="163709508">
    <w:abstractNumId w:val="29"/>
  </w:num>
  <w:num w:numId="35" w16cid:durableId="14870908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27311069">
    <w:abstractNumId w:val="15"/>
  </w:num>
  <w:num w:numId="37" w16cid:durableId="630868341">
    <w:abstractNumId w:val="30"/>
  </w:num>
  <w:num w:numId="38" w16cid:durableId="106333083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75778989">
    <w:abstractNumId w:val="35"/>
  </w:num>
  <w:num w:numId="40" w16cid:durableId="215046886">
    <w:abstractNumId w:val="21"/>
  </w:num>
  <w:num w:numId="41" w16cid:durableId="162284053">
    <w:abstractNumId w:val="40"/>
  </w:num>
  <w:num w:numId="42" w16cid:durableId="1943799783">
    <w:abstractNumId w:val="9"/>
  </w:num>
  <w:num w:numId="43" w16cid:durableId="1144548575">
    <w:abstractNumId w:val="25"/>
  </w:num>
  <w:num w:numId="44" w16cid:durableId="1700469627">
    <w:abstractNumId w:val="32"/>
  </w:num>
  <w:numIdMacAtCleanup w:val="1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bano, Rebecca">
    <w15:presenceInfo w15:providerId="AD" w15:userId="S::5038rlr@SCSEngineers.com::b5e19c9e-e4c7-45e3-bf0d-c244d3d60b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trackRevisions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32423D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282E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0AB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32F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0079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6FC"/>
    <w:rsid w:val="002337F4"/>
    <w:rsid w:val="00234519"/>
    <w:rsid w:val="002347A2"/>
    <w:rsid w:val="00235DF3"/>
    <w:rsid w:val="00236857"/>
    <w:rsid w:val="002448EC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13BD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42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43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470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0FDF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372D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57D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95646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15FE3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325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0A5C"/>
    <w:rsid w:val="00883F61"/>
    <w:rsid w:val="00884B0F"/>
    <w:rsid w:val="008854C9"/>
    <w:rsid w:val="0088764A"/>
    <w:rsid w:val="00890DCA"/>
    <w:rsid w:val="00890EC1"/>
    <w:rsid w:val="00895ABB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4091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4A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49E4"/>
    <w:rsid w:val="00A0514A"/>
    <w:rsid w:val="00A051C6"/>
    <w:rsid w:val="00A057E4"/>
    <w:rsid w:val="00A07D6F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00D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3A5A"/>
    <w:rsid w:val="00A948C4"/>
    <w:rsid w:val="00A9636F"/>
    <w:rsid w:val="00AA033C"/>
    <w:rsid w:val="00AA5441"/>
    <w:rsid w:val="00AA7AAE"/>
    <w:rsid w:val="00AB26C0"/>
    <w:rsid w:val="00AB2843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C7E49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5559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D8C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02E4"/>
    <w:rsid w:val="00C52347"/>
    <w:rsid w:val="00C545AC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4B04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47876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1C5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345F8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1AC"/>
    <w:rsid w:val="00ED53CD"/>
    <w:rsid w:val="00ED6AE6"/>
    <w:rsid w:val="00ED6FC7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1F64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94F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6ED7ACAF"/>
  <w15:docId w15:val="{898FD18C-142A-448D-B9C7-C7B555E1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C94B04"/>
    <w:rPr>
      <w:rFonts w:ascii="Franklin Gothic Demi" w:hAnsi="Franklin Gothic Demi"/>
      <w:b w:val="0"/>
      <w:spacing w:val="0"/>
      <w:sz w:val="22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  <w:style w:type="paragraph" w:styleId="Revision">
    <w:name w:val="Revision"/>
    <w:hidden/>
    <w:uiPriority w:val="99"/>
    <w:semiHidden/>
    <w:rsid w:val="00F11F64"/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67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0.jp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solidFill>
            <a:prstClr val="black"/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D22E0D-0D57-43D5-83F3-73CDE4DF52D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249BE1D-8D27-40E1-AAC9-435C328D8248}"/>
</file>

<file path=customXml/itemProps3.xml><?xml version="1.0" encoding="utf-8"?>
<ds:datastoreItem xmlns:ds="http://schemas.openxmlformats.org/officeDocument/2006/customXml" ds:itemID="{1D018348-D779-4291-B646-C61070C4D82A}"/>
</file>

<file path=customXml/itemProps4.xml><?xml version="1.0" encoding="utf-8"?>
<ds:datastoreItem xmlns:ds="http://schemas.openxmlformats.org/officeDocument/2006/customXml" ds:itemID="{8A58D2DC-4D8A-4F08-AF80-B91673392F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552</Words>
  <Characters>360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4150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Dorn, Laura</dc:creator>
  <cp:lastModifiedBy>Rabano, Rebecca</cp:lastModifiedBy>
  <cp:revision>4</cp:revision>
  <cp:lastPrinted>2018-07-23T13:51:00Z</cp:lastPrinted>
  <dcterms:created xsi:type="dcterms:W3CDTF">2022-12-09T22:18:00Z</dcterms:created>
  <dcterms:modified xsi:type="dcterms:W3CDTF">2024-03-22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642174fc6073a165d913ac06b96a184d0639aeb441b7a82bc5d2b25f981d75</vt:lpwstr>
  </property>
  <property fmtid="{D5CDD505-2E9C-101B-9397-08002B2CF9AE}" pid="3" name="ContentTypeId">
    <vt:lpwstr>0x01010049123141C7725848BF08037A7A7A178A</vt:lpwstr>
  </property>
</Properties>
</file>